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p w:rsidR="00280FC1" w:rsidRDefault="00280FC1" w:rsidP="005C01A2">
      <w:pPr>
        <w:rPr>
          <w:rFonts w:asciiTheme="majorHAnsi" w:eastAsiaTheme="majorEastAsia" w:hAnsiTheme="majorHAnsi" w:cstheme="majorBidi"/>
          <w:sz w:val="26"/>
          <w:szCs w:val="26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</w:t>
      </w:r>
      <w:r w:rsid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</w:t>
      </w: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F57BDE">
        <w:rPr>
          <w:rFonts w:ascii="Lucida Console" w:eastAsia="Times New Roman" w:hAnsi="Lucida Console" w:cs="Courier New"/>
          <w:color w:val="CC7833"/>
          <w:sz w:val="20"/>
          <w:szCs w:val="20"/>
        </w:rPr>
        <w:t>lnd.results.p</w:t>
      </w:r>
      <w:proofErr w:type="spellEnd"/>
    </w:p>
    <w:p w:rsidR="00F57BDE" w:rsidRP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weight 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1)Psi(~GLO</w:t>
      </w:r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BAL)                  8 231.7922 0.0000000 0.4462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ctcbbl</w:t>
      </w:r>
      <w:proofErr w:type="spell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)Ps</w:t>
      </w:r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i(~GLOBAL)            9 232.5388 0.7466409 0.3072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mFlow</w:t>
      </w:r>
      <w:proofErr w:type="spellEnd"/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)Psi(~GLOBAL)              9 233.9733 2.1810909 0.1499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</w:p>
    <w:p w:rsidR="00F01055" w:rsidRPr="00CD6AA0" w:rsidRDefault="00F01055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ctcb</w:t>
      </w:r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bl</w:t>
      </w:r>
      <w:proofErr w:type="spellEnd"/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mFlow</w:t>
      </w:r>
      <w:proofErr w:type="spellEnd"/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)Psi(~GLOBAL)   10 234.8514 3.0592044 0.0967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</w:p>
    <w:p w:rsidR="00156C1E" w:rsidRPr="00F57BDE" w:rsidRDefault="00156C1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2063AB" w:rsidRPr="002063AB" w:rsidRDefault="006A2559" w:rsidP="002063AB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6A2559">
        <w:rPr>
          <w:rFonts w:ascii="Lucida Console" w:hAnsi="Lucida Console"/>
          <w:color w:val="CC7833"/>
        </w:rPr>
        <w:t xml:space="preserve">&gt; </w:t>
      </w:r>
      <w:r w:rsidR="002063AB" w:rsidRPr="002063AB">
        <w:rPr>
          <w:rFonts w:ascii="Lucida Console" w:hAnsi="Lucida Console"/>
          <w:color w:val="CC7833"/>
        </w:rPr>
        <w:t xml:space="preserve">#Two models &lt;2 </w:t>
      </w:r>
      <w:proofErr w:type="spellStart"/>
      <w:r w:rsidR="002063AB" w:rsidRPr="002063AB">
        <w:rPr>
          <w:rFonts w:ascii="Lucida Console" w:hAnsi="Lucida Console"/>
          <w:color w:val="CC7833"/>
        </w:rPr>
        <w:t>DeltaAICc</w:t>
      </w:r>
      <w:proofErr w:type="spellEnd"/>
      <w:r w:rsidR="002063AB" w:rsidRPr="002063AB">
        <w:rPr>
          <w:rFonts w:ascii="Lucida Console" w:hAnsi="Lucida Console"/>
          <w:color w:val="CC7833"/>
        </w:rPr>
        <w:t xml:space="preserve">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</w:t>
      </w:r>
      <w:proofErr w:type="spell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top model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675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1.792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86091 0.2370554   0.3239805  1.2532377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6198900 3.3958347 -20.2757260 -6.9640537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79920 0.0463824  -0.0029175  0.1789015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58460 0.0126301   0.0010910  0.050600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9622 0.0067626  -0.0282169 -0.0017074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076042 0.2174047   0.4814910  1.333717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5521 0.0022851  -0.0029267  0.006030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6306 0.0356479  -0.1315005  0.008239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5326 0.6875326 0.6875326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557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$results$rea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5326 0.0509270 0.5802940 0.7778598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5579 0.0402128 0.0628935 0.2252202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</w:t>
      </w:r>
      <w:proofErr w:type="spell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2nd model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3.1326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538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5609726 0.6919842   0.2046837  2.9172616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 -0.0121131 0.0100035  -0.0317199  0.007493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216150 3.4122839 -20.4096910 -7.033538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908626 0.0481582  -0.0035276  0.1852527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71783 0.0128667   0.0019596  0.052397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9507 0.0067543  -0.0281892 -0.001712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076765 0.2169247   0.4825041  1.3328490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5748 0.0022862  -0.0029061  0.006055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23683 0.0361380  -0.1331988  0.008462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022343 0.7022343 0.702234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562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$results$rea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022343 0.0520194 0.5915457 0.7934031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5621 0.0402596 0.0628468 0.2253720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</w:t>
      </w:r>
      <w:proofErr w:type="spell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3rd model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567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3.973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0363331 0.7885143  -0.5091549  2.581821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 -0.9382210 2.8445474  -6.5135340  4.637092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6427330 3.3981767 -20.3031590 -6.982306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76108 0.0462552  -0.0030494  0.178270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57629 0.0126135   0.0010405  0.050485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9365 0.0067609  -0.0281878 -0.001685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087482 0.2178056   0.4818492  1.335647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5825 0.0022950  -0.0029157  0.006080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5277 0.0356378  -0.1313778  0.008322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919799 0.6919799 0.691979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435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$results$rea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919799 0.0523253 0.5813275 0.7842417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4351 0.0401740 0.0628307 0.2250077  </w:t>
      </w:r>
    </w:p>
    <w:p w:rsidR="00247E3B" w:rsidRDefault="006A2559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 -- LND Occupancy models -- ####################################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</w:t>
      </w:r>
      <w:proofErr w:type="spellEnd"/>
    </w:p>
    <w:p w:rsidR="00A274AC" w:rsidRPr="00C34D30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proofErr w:type="gramStart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                      </w:t>
      </w:r>
      <w:proofErr w:type="spellStart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</w:t>
      </w:r>
      <w:proofErr w:type="spellStart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</w:t>
      </w:r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</w:t>
      </w:r>
      <w:proofErr w:type="spellStart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weight</w:t>
      </w:r>
    </w:p>
    <w:p w:rsid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7 229.9987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      0.3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6 230.9942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9955829 1.956131e-01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8 231.7922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7935006 1.312600e-01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6 232.8935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8948229 7.568038e-02 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 -- 3 within 2AICc &amp; hold double digit weight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combo2) # top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7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5.137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29.9987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 xml:space="preserve">     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68982 0.2374071  3.215802e-01  1.252216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8213360 3.4142352 -2.051324e+01 -7.1294346</w:t>
      </w:r>
    </w:p>
    <w:p w:rsidR="0023233F" w:rsidRPr="00B75519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Area</w:t>
      </w:r>
      <w:proofErr w:type="gramEnd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km2      0.0921593 0.0469424  1.522692e-04  0.1841663</w:t>
      </w:r>
    </w:p>
    <w:p w:rsidR="0023233F" w:rsidRPr="00B75519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pctcbbl</w:t>
      </w:r>
      <w:proofErr w:type="spellEnd"/>
      <w:proofErr w:type="gramEnd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0.0282986 0.0121016  4.579400e-03  0.0520178</w:t>
      </w:r>
    </w:p>
    <w:p w:rsidR="0023233F" w:rsidRPr="00B75519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elev</w:t>
      </w:r>
      <w:proofErr w:type="gramEnd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m</w:t>
      </w:r>
      <w:proofErr w:type="spellEnd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-0.0156122 0.0066945 -2.873340e-02 -0.0024909</w:t>
      </w:r>
    </w:p>
    <w:p w:rsidR="0023233F" w:rsidRPr="00B75519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avgT</w:t>
      </w:r>
      <w:proofErr w:type="spellEnd"/>
      <w:proofErr w:type="gramEnd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   0.9305449 0.2168967  5.054274e-01  1.3556624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BRT</w:t>
      </w:r>
      <w:proofErr w:type="gramEnd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100m     -0.0567951 0.0344853 -1.243863e-01  0.010796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1649 0.6871649 0.687164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515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&gt; lnd.results.psi$p.Dot.Psi.combo2$results$rea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1649 0.0510352 0.5797093 0.7776832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5150 0.0402222 0.0628468 0.2252191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habitat</w:t>
      </w:r>
      <w:proofErr w:type="spell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) # 2nd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8.35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0.994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26001 0.2383667  3.154013e-01  1.2497989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5.3500720 3.3125945 -2.184276e+01 -8.8573867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722466 0.0405519 -7.235100e-03  0.1517283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20758 0.0112689 -1.121624e-05  0.0441629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36794 0.0065784 -2.657300e-02 -0.000785766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1.0040058 0.2146480  5.832957e-01  1.4247158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62402 0.6862402 0.686240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8773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habitat$results$rea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62402 0.0513238 0.5782031 0.7772650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87733 0.0402527 0.0681746 0.2299446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global</w:t>
      </w:r>
      <w:proofErr w:type="spell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) # 3rd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675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1.792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86091 0.2370554   0.3239806  1.2532377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6198910 3.3958356 -20.2757290 -6.9640534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79920 0.0463824  -0.0029176  0.1789015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58460 0.0126301   0.0010910  0.050601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9622 0.0067626  -0.0282169 -0.0017074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076042 0.2174048   0.4814909  1.333717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5521 0.0022851  -0.0029267  0.006030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6306 0.0356479  -0.1315006  0.008239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Real Parameter p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5326 0.6875326 0.687532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557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global$results$rea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5326 0.0509270 0.5802940 0.7778598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5579 0.0402128 0.0628935 0.2252202  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combo2.3) #FMO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0.252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8935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719394 0.2403520   0.3008495  1.2430294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4.0376740 3.3978946 -20.6975470 -7.3778005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74879 0.0116454   0.0046628  0.050312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76066 0.0066716  -0.0306829 -0.004530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1.0242245 0.2228026   0.5875313  1.4609177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439076 0.0339933  -0.1105345  0.022719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39403 0.6839403 0.683940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680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&gt; lnd.results.psi$p.Dot.Psi.combo2.3$results$rea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39403 0.0519559 0.5746502 0.7760909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196802 0.0400096 0.0606666 0.2225018</w:t>
      </w:r>
    </w:p>
    <w:p w:rsidR="008A0366" w:rsidRDefault="008A0366" w:rsidP="005C01A2">
      <w:pPr>
        <w:rPr>
          <w:rFonts w:ascii="Lucida Console" w:hAnsi="Lucida Console"/>
          <w:color w:val="FFFFFF"/>
        </w:rPr>
      </w:pPr>
    </w:p>
    <w:p w:rsidR="008A0366" w:rsidRPr="005C01A2" w:rsidRDefault="008A0366" w:rsidP="005C01A2">
      <w:pPr>
        <w:rPr>
          <w:rFonts w:asciiTheme="majorHAnsi" w:eastAsiaTheme="majorEastAsia" w:hAnsiTheme="majorHAnsi" w:cstheme="majorBidi"/>
          <w:sz w:val="26"/>
          <w:szCs w:val="26"/>
        </w:rPr>
        <w:sectPr w:rsidR="008A0366" w:rsidRPr="005C01A2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D53C67">
        <w:rPr>
          <w:rFonts w:ascii="Lucida Console" w:eastAsia="Times New Roman" w:hAnsi="Lucida Console" w:cs="Courier New"/>
          <w:color w:val="CC7833"/>
          <w:sz w:val="20"/>
          <w:szCs w:val="20"/>
        </w:rPr>
        <w:t>srd.results.p</w:t>
      </w:r>
      <w:proofErr w:type="spellEnd"/>
    </w:p>
    <w:p w:rsidR="00D53C67" w:rsidRPr="001A4C35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</w:t>
      </w:r>
      <w:proofErr w:type="gram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weight Deviance</w:t>
      </w:r>
    </w:p>
    <w:p w:rsidR="00466B67" w:rsidRPr="00466B67" w:rsidRDefault="00466B67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</w:t>
      </w:r>
      <w:proofErr w:type="gramStart"/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8 245.8310  0.000000 0.5107446 228.7148</w:t>
      </w:r>
    </w:p>
    <w:p w:rsidR="00466B67" w:rsidRPr="00466B67" w:rsidRDefault="00466B67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2             </w:t>
      </w:r>
      <w:proofErr w:type="gramStart"/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(</w:t>
      </w:r>
      <w:proofErr w:type="gramEnd"/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~1)Psi(FULL)    7 247.5977  1.766719 0.2111376 232.7362</w:t>
      </w:r>
    </w:p>
    <w:p w:rsidR="00466B67" w:rsidRPr="00466B67" w:rsidRDefault="00466B67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FULL</w:t>
      </w:r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9 247.9834  2.152351 0.1741112 228.5771</w:t>
      </w:r>
    </w:p>
    <w:p w:rsidR="00466B67" w:rsidRPr="00466B67" w:rsidRDefault="00466B67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FULL</w:t>
      </w:r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8 249.0139  3.182830 0.1040066 231.8976</w:t>
      </w:r>
    </w:p>
    <w:p w:rsidR="00216513" w:rsidRDefault="00216513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#Compare model results - 2 models &lt;2deltaAICc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epth.Psi.global</w:t>
      </w:r>
      <w:proofErr w:type="spellEnd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8.7148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5.831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1.9974623000 1.1114289  -4.1758631  0.1809384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yellow"/>
          <w:bdr w:val="none" w:sz="0" w:space="0" w:color="auto" w:frame="1"/>
        </w:rPr>
        <w:t>p</w:t>
      </w:r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Blue"/>
          <w:bdr w:val="none" w:sz="0" w:space="0" w:color="auto" w:frame="1"/>
        </w:rPr>
        <w:t>:</w:t>
      </w:r>
      <w:proofErr w:type="gramEnd"/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Blue"/>
          <w:bdr w:val="none" w:sz="0" w:space="0" w:color="auto" w:frame="1"/>
        </w:rPr>
        <w:t>avdep          6.8448247000 3.4267314   0.1284310 13.5612180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9780304000 3.3043912 -16.4546370 -3.5014236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5641594000 0.2113168   0.1499785  0.9783404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3.1566927000 3.6621637  -4.0211483 10.3345340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75212000 0.0121090  -0.0312548  0.016212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003599389 0.0027431  -0.0057364  0.0050166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220491000 0.1367206  -0.4900215  0.045923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394175 0.4394175 0.4394175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34697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epth.Psi.global$results$real</w:t>
      </w:r>
      <w:proofErr w:type="spellEnd"/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394175 0.0825687 0.2889457 0.6019165             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034697 0.0740228 0.0235850 0.3554361              </w:t>
      </w: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 xml:space="preserve">&gt; </w:t>
      </w:r>
      <w:proofErr w:type="gramStart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ot.Psi.global</w:t>
      </w:r>
      <w:proofErr w:type="spellEnd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model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7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2.7362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7.5977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0.0932517000 0.2448232  -0.3866018  0.5731051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9827764000 2.8764163 -15.6205530 -4.345000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5011280000 0.1660943   0.1755832  0.8266728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6.1175365000 3.0105635   0.2168319 12.0182410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73934000 0.0115269  -0.0299861  0.0151994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01160748 0.0025913  -0.0049628  0.0051949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197298000 0.1348333  -0.4840032  0.0445435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523296 0.523296 0.523296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898772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ot.Psi.global$results$real</w:t>
      </w:r>
      <w:proofErr w:type="spellEnd"/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5232960 0.0610729 0.4045356 0.6394794             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898772 0.0631740 0.0212722 0.3097225         </w:t>
      </w:r>
    </w:p>
    <w:p w:rsidR="00216513" w:rsidRDefault="00216513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960DF7" w:rsidRDefault="00960DF7" w:rsidP="0054536E"/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######################## -- SRD Occupancy models -- ####################################</w:t>
      </w:r>
    </w:p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</w:t>
      </w:r>
      <w:proofErr w:type="spellEnd"/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5           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5 240.1079  0.000000 4.665279e-01 229.653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2   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6 241.7437  1.635786 2.059071e-01 229.102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3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6 242.0169  1.909026 1.796131e-01 229.375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1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7 243.5935  3.485633 8.165486e-02 228.7320</w:t>
      </w:r>
    </w:p>
    <w:p w:rsidR="00131DFC" w:rsidRDefault="00131DFC" w:rsidP="0054536E"/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4) #top model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9.653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0.1079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-2.4958675 0.8490031  -4.1599136 -0.831821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 8.2274084 2.7324311   2.8718433 13.582973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0.4150380 3.4727422 -17.2216130 -3.6084631</w:t>
      </w:r>
    </w:p>
    <w:p w:rsidR="005A0BE3" w:rsidRPr="003D597F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 w:themeColor="background1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3D597F">
        <w:rPr>
          <w:rFonts w:ascii="Lucida Console" w:eastAsia="Times New Roman" w:hAnsi="Lucida Console" w:cs="Courier New"/>
          <w:color w:val="FFFFFF" w:themeColor="background1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3D597F">
        <w:rPr>
          <w:rFonts w:ascii="Lucida Console" w:eastAsia="Times New Roman" w:hAnsi="Lucida Console" w:cs="Courier New"/>
          <w:color w:val="FFFFFF" w:themeColor="background1"/>
          <w:sz w:val="20"/>
          <w:szCs w:val="20"/>
          <w:highlight w:val="darkGreen"/>
          <w:bdr w:val="none" w:sz="0" w:space="0" w:color="auto" w:frame="1"/>
        </w:rPr>
        <w:t>:avgT</w:t>
      </w:r>
      <w:proofErr w:type="spellEnd"/>
      <w:proofErr w:type="gramEnd"/>
      <w:r w:rsidRPr="003D597F">
        <w:rPr>
          <w:rFonts w:ascii="Lucida Console" w:eastAsia="Times New Roman" w:hAnsi="Lucida Console" w:cs="Courier New"/>
          <w:color w:val="FFFFFF" w:themeColor="background1"/>
          <w:sz w:val="20"/>
          <w:szCs w:val="20"/>
          <w:highlight w:val="darkGreen"/>
          <w:bdr w:val="none" w:sz="0" w:space="0" w:color="auto" w:frame="1"/>
        </w:rPr>
        <w:t xml:space="preserve">          0.6340307 0.2172479   0.2082249  1.0598365</w:t>
      </w:r>
    </w:p>
    <w:p w:rsidR="005A0BE3" w:rsidRPr="003D597F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 w:themeColor="background1"/>
          <w:sz w:val="20"/>
          <w:szCs w:val="20"/>
          <w:bdr w:val="none" w:sz="0" w:space="0" w:color="auto" w:frame="1"/>
        </w:rPr>
      </w:pPr>
      <w:r w:rsidRPr="003D597F">
        <w:rPr>
          <w:rFonts w:ascii="Lucida Console" w:eastAsia="Times New Roman" w:hAnsi="Lucida Console" w:cs="Courier New"/>
          <w:color w:val="FFFFFF" w:themeColor="background1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3D597F">
        <w:rPr>
          <w:rFonts w:ascii="Lucida Console" w:eastAsia="Times New Roman" w:hAnsi="Lucida Console" w:cs="Courier New"/>
          <w:color w:val="FFFFFF" w:themeColor="background1"/>
          <w:sz w:val="20"/>
          <w:szCs w:val="20"/>
          <w:highlight w:val="darkGreen"/>
          <w:bdr w:val="none" w:sz="0" w:space="0" w:color="auto" w:frame="1"/>
        </w:rPr>
        <w:t>:BRT</w:t>
      </w:r>
      <w:proofErr w:type="gramEnd"/>
      <w:r w:rsidRPr="003D597F">
        <w:rPr>
          <w:rFonts w:ascii="Lucida Console" w:eastAsia="Times New Roman" w:hAnsi="Lucida Console" w:cs="Courier New"/>
          <w:color w:val="FFFFFF" w:themeColor="background1"/>
          <w:sz w:val="20"/>
          <w:szCs w:val="20"/>
          <w:highlight w:val="darkGreen"/>
          <w:bdr w:val="none" w:sz="0" w:space="0" w:color="auto" w:frame="1"/>
        </w:rPr>
        <w:t>_100m     -0.2255701 0.1173358  -0.4555484  0.004408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04282 0.404282 0.404282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25344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4$results$rea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042820 0.0674632 0.2815700 0.5402571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25344 0.0729613 0.0293974 0.3467823              </w:t>
      </w:r>
    </w:p>
    <w:p w:rsidR="005A0BE3" w:rsidRPr="005A0BE3" w:rsidRDefault="003D597F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&gt; ##2nd model (delta AIC = 1.64</w:t>
      </w:r>
      <w:r w:rsidR="005A0BE3"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1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9.102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1.743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-1.9878719 1.0828781  -4.1103130  0.134569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 6.8065819 3.3555001   0.2298016 13.383362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0.4544410 3.1280595 -16.5854380 -4.3234448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5775746 0.1982851   0.1889358  0.9662134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2.9391303 3.6243783  -4.1646512 10.042912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2090521 0.1117200  -0.4280233  0.009919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39366 0.439366 0.43936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725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1$results$rea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39366 0.0806502 0.2920455 0.5982069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07256 0.0669689 0.0296009 0.3212003              </w:t>
      </w:r>
    </w:p>
    <w:p w:rsidR="005A0BE3" w:rsidRPr="005A0BE3" w:rsidRDefault="00F261D0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&gt; ##3rd model (delta AIC = 1.91</w:t>
      </w:r>
      <w:r w:rsidR="005A0BE3"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2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9.375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2.0169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5203744 0.8522825  -4.1908481 -0.849900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8.3075641 2.7418660   2.9335067 13.681622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8548569 3.5510917 -16.8149970 -2.894717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6160561 0.2156829   0.1933176  1.038794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A1561">
        <w:rPr>
          <w:rFonts w:ascii="Lucida Console" w:eastAsia="Times New Roman" w:hAnsi="Lucida Console" w:cs="Courier New"/>
          <w:color w:val="FFFFFF"/>
          <w:sz w:val="20"/>
          <w:szCs w:val="20"/>
          <w:highlight w:val="cyan"/>
          <w:bdr w:val="none" w:sz="0" w:space="0" w:color="auto" w:frame="1"/>
        </w:rPr>
        <w:t>Psi</w:t>
      </w:r>
      <w:proofErr w:type="gramStart"/>
      <w:r w:rsidRPr="000A1561">
        <w:rPr>
          <w:rFonts w:ascii="Lucida Console" w:eastAsia="Times New Roman" w:hAnsi="Lucida Console" w:cs="Courier New"/>
          <w:color w:val="FFFFFF"/>
          <w:sz w:val="20"/>
          <w:szCs w:val="20"/>
          <w:highlight w:val="cyan"/>
          <w:bdr w:val="none" w:sz="0" w:space="0" w:color="auto" w:frame="1"/>
        </w:rPr>
        <w:t>:pctfines</w:t>
      </w:r>
      <w:proofErr w:type="spellEnd"/>
      <w:proofErr w:type="gramEnd"/>
      <w:r w:rsidRPr="000A1561">
        <w:rPr>
          <w:rFonts w:ascii="Lucida Console" w:eastAsia="Times New Roman" w:hAnsi="Lucida Console" w:cs="Courier New"/>
          <w:color w:val="FFFFFF"/>
          <w:sz w:val="20"/>
          <w:szCs w:val="20"/>
          <w:highlight w:val="cyan"/>
          <w:bdr w:val="none" w:sz="0" w:space="0" w:color="auto" w:frame="1"/>
        </w:rPr>
        <w:t xml:space="preserve">    -0.</w:t>
      </w:r>
      <w:bookmarkStart w:id="0" w:name="_GoBack"/>
      <w:bookmarkEnd w:id="0"/>
      <w:r w:rsidRPr="000A1561">
        <w:rPr>
          <w:rFonts w:ascii="Lucida Console" w:eastAsia="Times New Roman" w:hAnsi="Lucida Console" w:cs="Courier New"/>
          <w:color w:val="FFFFFF"/>
          <w:sz w:val="20"/>
          <w:szCs w:val="20"/>
          <w:highlight w:val="cyan"/>
          <w:bdr w:val="none" w:sz="0" w:space="0" w:color="auto" w:frame="1"/>
        </w:rPr>
        <w:t>0066333 0.0126230  -0.0313743  0.018107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484359 0.1315598  -0.5062931  0.009421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033268 0.4033268 0.4033268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45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2$results$rea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033268 0.0675415 0.2805547 0.5395341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045500 0.0730745 0.0246616 0.3502858   </w:t>
      </w:r>
    </w:p>
    <w:p w:rsidR="002E532C" w:rsidRPr="0054536E" w:rsidRDefault="002E532C" w:rsidP="0054536E">
      <w:pPr>
        <w:sectPr w:rsidR="002E532C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E74906" w:rsidRP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E7490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</w:t>
      </w:r>
      <w:proofErr w:type="spellEnd"/>
    </w:p>
    <w:p w:rsidR="00E74906" w:rsidRPr="00CD10ED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proofErr w:type="gramStart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 </w:t>
      </w:r>
      <w:proofErr w:type="spellStart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</w:t>
      </w:r>
      <w:proofErr w:type="spellStart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weight </w:t>
      </w:r>
    </w:p>
    <w:p w:rsidR="00E74906" w:rsidRP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FULL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9 143.9418  0.000000 0.67217418 </w:t>
      </w:r>
    </w:p>
    <w:p w:rsidR="00E74906" w:rsidRP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10 146.2557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313893 0.21136168 </w:t>
      </w:r>
    </w:p>
    <w:p w:rsidR="00E74906" w:rsidRP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 148.34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9  4.400149 0.07447347 </w:t>
      </w:r>
    </w:p>
    <w:p w:rsid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9 149.4879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5.546140 0.04199067 </w:t>
      </w:r>
    </w:p>
    <w:p w:rsidR="00CD10ED" w:rsidRPr="00E74906" w:rsidRDefault="00CD10ED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6B0FBD" w:rsidRPr="006B0FBD" w:rsidRDefault="00447C00" w:rsidP="006B0FBD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447C00">
        <w:rPr>
          <w:rFonts w:ascii="Lucida Console" w:hAnsi="Lucida Console"/>
          <w:color w:val="CC7833"/>
        </w:rPr>
        <w:t xml:space="preserve">&gt; </w:t>
      </w:r>
      <w:r w:rsidR="006B0FBD" w:rsidRPr="006B0FBD">
        <w:rPr>
          <w:rFonts w:ascii="Lucida Console" w:hAnsi="Lucida Console"/>
          <w:color w:val="CC7833"/>
        </w:rPr>
        <w:t xml:space="preserve">#only one model &lt;2 </w:t>
      </w:r>
      <w:proofErr w:type="spellStart"/>
      <w:r w:rsidR="006B0FBD" w:rsidRPr="006B0FBD">
        <w:rPr>
          <w:rFonts w:ascii="Lucida Console" w:hAnsi="Lucida Console"/>
          <w:color w:val="CC7833"/>
        </w:rPr>
        <w:t>DeltaAICc</w:t>
      </w:r>
      <w:proofErr w:type="spellEnd"/>
      <w:r w:rsidR="006B0FBD" w:rsidRPr="006B0FBD">
        <w:rPr>
          <w:rFonts w:ascii="Lucida Console" w:hAnsi="Lucida Console"/>
          <w:color w:val="CC7833"/>
        </w:rPr>
        <w:t xml:space="preserve">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</w:t>
      </w:r>
      <w:proofErr w:type="spell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35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3.9418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366656 0.8127966   1.5435842  4.7297469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highlight w:val="darkRed"/>
          <w:bdr w:val="none" w:sz="0" w:space="0" w:color="auto" w:frame="1"/>
        </w:rPr>
        <w:t>p:</w:t>
      </w:r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highlight w:val="darkRed"/>
          <w:bdr w:val="none" w:sz="0" w:space="0" w:color="auto" w:frame="1"/>
        </w:rPr>
        <w:t>mFlow         -7.3738046 3.0283396 -13.3093500 -1.4382588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815537 2.8489222  -6.9654414  4.2023339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2150659 0.1589192  -0.5265475  0.0964156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6.6993707 4.1196255 -14.7738370  1.3750955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94280 0.0140934   0.0118049  0.0670511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135227 0.5945788   0.1481482  2.4788971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97951 0.0040507   0.0018556  0.017734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3498 0.0204057   0.0063545  0.0863450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46285 0.7946285 0.794628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4735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$results$real</w:t>
      </w:r>
      <w:proofErr w:type="spellEnd"/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46285 0.0617344 0.6483078 0.8903674             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47355 0.0234316 0.0090636 0.1240199             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</w:t>
      </w:r>
      <w:proofErr w:type="spell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model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0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234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6.2557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p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3034641 1.7297958  -0.0869358  6.6938640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-0.0027685 0.0251335  -0.0520302  0.0464933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2375145 3.2599711 -13.6270580 -0.8479711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765395 2.8487815  -6.9601513  4.2070724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2152798 0.1589436  -0.5268092  0.096249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6.7114926 4.1186745 -14.7840950  1.361109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94129 0.0140934   0.0117899  0.0670359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148438 0.5948782   0.1488825  2.4808052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97952 0.0040492   0.0018589  0.0177316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3347 0.0203746   0.0064004  0.0862690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8009342 0.8009342 0.8009342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46977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$results$real</w:t>
      </w:r>
      <w:proofErr w:type="spellEnd"/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8009342 0.0830667 0.5916990 0.9178354             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46977 0.0234077 0.0090532 0.1239018 </w:t>
      </w:r>
    </w:p>
    <w:p w:rsidR="00015246" w:rsidRDefault="00015246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15731" w:rsidRDefault="00E96A1B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>#######################################################################################################################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</w:t>
      </w:r>
      <w:proofErr w:type="spellEnd"/>
    </w:p>
    <w:p w:rsid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</w:t>
      </w:r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</w:t>
      </w: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</w:t>
      </w:r>
      <w:proofErr w:type="gram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</w:t>
      </w:r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</w:t>
      </w:r>
      <w:proofErr w:type="spellStart"/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</w:t>
      </w:r>
      <w:proofErr w:type="spellStart"/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</w:t>
      </w: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weight </w:t>
      </w:r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</w:t>
      </w: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viance</w:t>
      </w:r>
    </w:p>
    <w:p w:rsid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9 143.9418  0.000000 3.868578e-01 124.5355</w:t>
      </w:r>
    </w:p>
    <w:p w:rsidR="001E4C65" w:rsidRP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</w:t>
      </w:r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 145.9371  1.995331 1.426496e-01 133.2959</w:t>
      </w:r>
    </w:p>
    <w:p w:rsidR="001E4C65" w:rsidRP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</w:t>
      </w:r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7 146.7573  2.815588 9.465729e-02 131.8958</w:t>
      </w:r>
    </w:p>
    <w:p w:rsidR="00287C28" w:rsidRDefault="00287C28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Default="00287C28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Default="00287C28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</w:t>
      </w:r>
      <w:proofErr w:type="spellEnd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35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3.9418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366655 0.8127965   1.5435843  4.7297468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3738045 3.0283393 -13.3093500 -1.4382593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815548 2.8489146  -6.9654275  4.2023179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avgT</w:t>
      </w:r>
      <w:proofErr w:type="spellEnd"/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 -0.2150659 0.1589188  -0.5265468  0.0964150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mFlow</w:t>
      </w:r>
      <w:proofErr w:type="spellEnd"/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-6.6993687 4.1196235 -14.7738310  1.3750934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HAiFLS</w:t>
      </w:r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for</w:t>
      </w:r>
      <w:proofErr w:type="spell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0.0394280 0.0140934   0.0118049  0.0670511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lastRenderedPageBreak/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boulder</w:t>
      </w:r>
      <w:proofErr w:type="spellEnd"/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1.3135227 0.5945786   0.1481485  2.4788968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med</w:t>
      </w:r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len</w:t>
      </w:r>
      <w:proofErr w:type="spell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0.0097951 0.0040507   0.0018556  0.017734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BRT</w:t>
      </w:r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100m     0.0463498 0.0204057   0.0063545  0.0863450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46285 0.7946285 0.794628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4735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$results$real</w:t>
      </w:r>
      <w:proofErr w:type="spellEnd"/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46285 0.0617344 0.6483078 0.8903674             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47355 0.0234316 0.0090636 0.1240199             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cott.results.psi$p.flow.Psi.combo2.9) #2nd model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33.2959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5.9371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4072980 0.8398238   1.7612433  5.0533526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9.4440790 3.1648994 -15.6472820 -3.2408760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4.4791396 0.8285582  -6.1031138 -2.855165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298815 0.0104472   0.0094050  0.0503580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675857 0.5655493   0.2591090  2.476062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841660 0.0231557   0.0387808  0.1295512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545297 0.7545297 0.7545297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756404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&gt; cott.results.psi$p.flow.Psi.combo2.9$results$real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545297 0.0681298 0.5991555 0.8634081             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756404 0.0303438 0.0337735 0.1607714     </w:t>
      </w:r>
    </w:p>
    <w:p w:rsidR="00287C28" w:rsidRPr="001E4C65" w:rsidRDefault="00287C28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B8017C" w:rsidRPr="00B8017C" w:rsidRDefault="00B8017C" w:rsidP="00B8017C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183024" cy="3009900"/>
            <wp:effectExtent l="0" t="0" r="8255" b="0"/>
            <wp:wrapThrough wrapText="bothSides">
              <wp:wrapPolygon edited="0">
                <wp:start x="0" y="0"/>
                <wp:lineTo x="0" y="21463"/>
                <wp:lineTo x="21544" y="21463"/>
                <wp:lineTo x="21544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apt3_Figure_Dprob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024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8017C" w:rsidRPr="00B8017C" w:rsidRDefault="00B8017C" w:rsidP="00B8017C"/>
    <w:p w:rsidR="00161B62" w:rsidRPr="00B8017C" w:rsidRDefault="00B8017C" w:rsidP="00B8017C">
      <w:pPr>
        <w:sectPr w:rsidR="00161B62" w:rsidRPr="00B8017C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220085</wp:posOffset>
            </wp:positionH>
            <wp:positionV relativeFrom="paragraph">
              <wp:posOffset>2552700</wp:posOffset>
            </wp:positionV>
            <wp:extent cx="5892165" cy="3314065"/>
            <wp:effectExtent l="0" t="0" r="0" b="635"/>
            <wp:wrapThrough wrapText="bothSides">
              <wp:wrapPolygon edited="0">
                <wp:start x="0" y="0"/>
                <wp:lineTo x="0" y="21480"/>
                <wp:lineTo x="21509" y="21480"/>
                <wp:lineTo x="21509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3_occu_6_9_2020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2165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61B62" w:rsidRDefault="00764C97" w:rsidP="00161B62">
      <w:pPr>
        <w:pStyle w:val="Heading1"/>
        <w:rPr>
          <w:b/>
        </w:rPr>
      </w:pPr>
      <w:r>
        <w:rPr>
          <w:b/>
        </w:rPr>
        <w:lastRenderedPageBreak/>
        <w:t>CPUE comparisons and relationships</w:t>
      </w:r>
      <w:r w:rsidR="00161B62"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77C89" w:rsidRPr="00B77C89" w:rsidRDefault="001E5AD0" w:rsidP="00B77C89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1E5AD0">
        <w:rPr>
          <w:rFonts w:ascii="Lucida Console" w:hAnsi="Lucida Console"/>
          <w:color w:val="CC7833"/>
        </w:rPr>
        <w:t xml:space="preserve">&gt; </w:t>
      </w:r>
      <w:r w:rsidR="00B77C89" w:rsidRPr="00B77C89">
        <w:rPr>
          <w:rFonts w:ascii="Lucida Console" w:hAnsi="Lucida Console"/>
          <w:color w:val="CC7833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full datase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two side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a, b, mu=0, alt="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B77C89" w:rsidP="003E62FE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  <w:bdr w:val="none" w:sz="0" w:space="0" w:color="auto" w:frame="1"/>
        </w:rPr>
      </w:pPr>
      <w:r w:rsidRPr="00B77C89">
        <w:rPr>
          <w:rFonts w:ascii="Lucida Console" w:hAnsi="Lucida Console"/>
          <w:color w:val="FFFFFF"/>
          <w:bdr w:val="none" w:sz="0" w:space="0" w:color="auto" w:frame="1"/>
        </w:rPr>
        <w:tab/>
      </w:r>
      <w:r w:rsidR="003E62FE" w:rsidRPr="003E62FE">
        <w:rPr>
          <w:rFonts w:ascii="Lucida Console" w:hAnsi="Lucida Console"/>
          <w:color w:val="FFFFFF"/>
          <w:bdr w:val="none" w:sz="0" w:space="0" w:color="auto" w:frame="1"/>
        </w:rPr>
        <w:t>Wilcoxon rank sum test with continuity correction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 and b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280, p-value = 0.6175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7.508378e-</w:t>
      </w: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5  3.262860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5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3.661339e-05 </w:t>
      </w:r>
    </w:p>
    <w:p w:rsidR="00161B62" w:rsidRDefault="00161B62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3E62FE" w:rsidRPr="003E62FE" w:rsidRDefault="00B77C89" w:rsidP="003E62FE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B77C89">
        <w:rPr>
          <w:rFonts w:ascii="Lucida Console" w:hAnsi="Lucida Console"/>
          <w:color w:val="CC7833"/>
        </w:rPr>
        <w:t xml:space="preserve">&gt; </w:t>
      </w:r>
      <w:r w:rsidR="003E62FE" w:rsidRPr="003E62FE">
        <w:rPr>
          <w:rFonts w:ascii="Lucida Console" w:hAnsi="Lucida Console"/>
          <w:color w:val="CC7833"/>
        </w:rPr>
        <w:t xml:space="preserve">#greater without 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3, b3, mu=0, alt="g", conf.int=T, </w:t>
      </w:r>
      <w:proofErr w:type="spell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3 and b3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750.5, p-value = 0.01371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greater than 0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2.209698e-05          </w:t>
      </w:r>
      <w:proofErr w:type="spellStart"/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9.19241e-06 </w:t>
      </w:r>
    </w:p>
    <w:p w:rsidR="00B77C89" w:rsidRDefault="00B77C89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161B62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3E62FE" w:rsidRPr="003E62FE" w:rsidRDefault="00B77C89" w:rsidP="003E62FE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B77C89">
        <w:rPr>
          <w:rFonts w:ascii="Lucida Console" w:hAnsi="Lucida Console"/>
          <w:color w:val="CC7833"/>
        </w:rPr>
        <w:t xml:space="preserve">&gt; </w:t>
      </w:r>
      <w:r w:rsidR="003E62FE" w:rsidRPr="003E62FE">
        <w:rPr>
          <w:rFonts w:ascii="Lucida Console" w:hAnsi="Lucida Console"/>
          <w:color w:val="CC7833"/>
        </w:rPr>
        <w:t>#less than without BRT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a, bb, mu=0, alt="l", conf.int=T, </w:t>
      </w:r>
      <w:proofErr w:type="spell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 and bb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66, p-value = 0.000235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less than 0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</w:t>
      </w:r>
      <w:proofErr w:type="spell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4.618917e-05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61B62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  <w:sectPr w:rsidR="00161B62" w:rsidRPr="003E62FE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5.439162e-05 </w:t>
      </w:r>
    </w:p>
    <w:p w:rsidR="00AF513B" w:rsidRDefault="00AF513B" w:rsidP="00623B02">
      <w:pPr>
        <w:pStyle w:val="Heading1"/>
        <w:sectPr w:rsidR="00AF513B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AF513B" w:rsidP="00623B02">
      <w:pPr>
        <w:pStyle w:val="Heading1"/>
      </w:pPr>
      <w:r>
        <w:lastRenderedPageBreak/>
        <w:t>CPUE Relationships</w:t>
      </w:r>
      <w:r w:rsidR="00623B02">
        <w:t>:</w:t>
      </w:r>
    </w:p>
    <w:p w:rsidR="00623B02" w:rsidRDefault="00623B02" w:rsidP="00623B02"/>
    <w:p w:rsidR="000910E7" w:rsidRDefault="00AF513B" w:rsidP="00AF513B">
      <w:pPr>
        <w:jc w:val="center"/>
      </w:pPr>
      <w:r>
        <w:rPr>
          <w:noProof/>
        </w:rPr>
        <w:drawing>
          <wp:inline distT="0" distB="0" distL="0" distR="0" wp14:anchorId="149F0CC2" wp14:editId="34B92B78">
            <wp:extent cx="9407289" cy="365760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hpt3_Figure_Fiv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12728" cy="365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13B" w:rsidRDefault="00AF513B" w:rsidP="00741B42">
      <w:pPr>
        <w:sectPr w:rsidR="00AF513B" w:rsidSect="00AF513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AF513B" w:rsidRDefault="00AF513B" w:rsidP="00741B42"/>
    <w:p w:rsidR="000910E7" w:rsidRPr="000910E7" w:rsidRDefault="000910E7" w:rsidP="000910E7">
      <w:pPr>
        <w:pStyle w:val="Heading1"/>
        <w:rPr>
          <w:b/>
        </w:rPr>
      </w:pPr>
      <w:r w:rsidRPr="000910E7">
        <w:rPr>
          <w:b/>
        </w:rPr>
        <w:t>Size Comparisons:</w:t>
      </w:r>
    </w:p>
    <w:p w:rsidR="000910E7" w:rsidRDefault="000A06EF" w:rsidP="000A06EF">
      <w:pPr>
        <w:pStyle w:val="Heading2"/>
      </w:pPr>
      <w:r>
        <w:t>Longnose Dace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1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1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8, p-value = 0.516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00428524  3.1745892004</w:t>
      </w:r>
      <w:proofErr w:type="gramEnd"/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5.616438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516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2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2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14.5, p-value = 0.486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28.048764   3.174584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-6.47006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486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3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3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4, p-value = 0.6761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22578  7.31705</w:t>
      </w:r>
      <w:proofErr w:type="gramEnd"/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3.427485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6761</w:t>
      </w:r>
    </w:p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>
      <w:pPr>
        <w:pStyle w:val="Heading2"/>
      </w:pPr>
      <w:r>
        <w:t>Southern Redbelly Dace</w:t>
      </w:r>
      <w:r w:rsidR="00AC1359">
        <w:t>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A656EE" w:rsidRPr="00A656EE" w:rsidRDefault="006B5F79" w:rsidP="00A656EE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6B5F79">
        <w:rPr>
          <w:rFonts w:ascii="Lucida Console" w:hAnsi="Lucida Console"/>
          <w:color w:val="CC7833"/>
        </w:rPr>
        <w:t xml:space="preserve">&gt; </w:t>
      </w:r>
      <w:r w:rsidR="00A656EE" w:rsidRPr="00A656EE">
        <w:rPr>
          <w:rFonts w:ascii="Lucida Console" w:hAnsi="Lucida Console"/>
          <w:color w:val="CC7833"/>
        </w:rPr>
        <w:t>#size class 1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srd.comp2$bin1_pct ~ srd.comp2$BRT, mu=0, alt="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1_pct by srd.comp2$BRT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3.5, p-value = 0.5969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9.99996 21.53848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2.674882e-05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srd.comp2$bin2_pct ~ srd.comp2$BRT, mu=0, alt="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2_pct by srd.comp2$BRT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12.5, p-value = 0.7778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1.53852  11.11111</w:t>
      </w:r>
      <w:proofErr w:type="gramEnd"/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7.049267e-06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srd.comp2$bin3_pct ~ srd.comp2$BRT, mu=0, alt="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3_pct by srd.comp2$BRT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21, p-value = 0.9693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9.601063e-</w:t>
      </w: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6  1.434308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5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9.749906e-06 </w:t>
      </w:r>
    </w:p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D86540" w:rsidRDefault="00D86540" w:rsidP="006B5F79"/>
    <w:p w:rsidR="006B5F79" w:rsidRDefault="006B5F79" w:rsidP="006B5F79">
      <w:pPr>
        <w:pStyle w:val="Heading2"/>
      </w:pPr>
      <w:r>
        <w:lastRenderedPageBreak/>
        <w:t>Sculpin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1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1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, p-value = 0.6439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0.00001  11.20000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-0.9188509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2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2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5, p-value = 0.412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3.33326  42.74281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13.70691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3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3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1, p-value = 0.7496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6.80004  33.33333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3.199965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4</w:t>
      </w:r>
    </w:p>
    <w:p w:rsidR="00625207" w:rsidRPr="00625207" w:rsidRDefault="00F53D1B" w:rsidP="00625207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F53D1B">
        <w:rPr>
          <w:rFonts w:ascii="Lucida Console" w:hAnsi="Lucida Console"/>
          <w:color w:val="CC7833"/>
        </w:rPr>
        <w:t xml:space="preserve">&gt; </w:t>
      </w:r>
      <w:proofErr w:type="spellStart"/>
      <w:proofErr w:type="gramStart"/>
      <w:r w:rsidR="00625207" w:rsidRPr="00625207">
        <w:rPr>
          <w:rFonts w:ascii="Lucida Console" w:hAnsi="Lucida Console"/>
          <w:color w:val="CC7833"/>
        </w:rPr>
        <w:t>wilcox.test</w:t>
      </w:r>
      <w:proofErr w:type="spellEnd"/>
      <w:r w:rsidR="00625207" w:rsidRPr="00625207">
        <w:rPr>
          <w:rFonts w:ascii="Lucida Console" w:hAnsi="Lucida Console"/>
          <w:color w:val="CC7833"/>
        </w:rPr>
        <w:t>(</w:t>
      </w:r>
      <w:proofErr w:type="gramEnd"/>
      <w:r w:rsidR="00625207" w:rsidRPr="00625207">
        <w:rPr>
          <w:rFonts w:ascii="Lucida Console" w:hAnsi="Lucida Console"/>
          <w:color w:val="CC7833"/>
        </w:rPr>
        <w:t>cott.comp2$bin4_pct ~ cott.comp2$BRT, mu=0, alt="</w:t>
      </w:r>
      <w:proofErr w:type="spellStart"/>
      <w:r w:rsidR="00625207" w:rsidRPr="00625207">
        <w:rPr>
          <w:rFonts w:ascii="Lucida Console" w:hAnsi="Lucida Console"/>
          <w:color w:val="CC7833"/>
        </w:rPr>
        <w:t>two.sided</w:t>
      </w:r>
      <w:proofErr w:type="spellEnd"/>
      <w:r w:rsidR="00625207" w:rsidRPr="00625207">
        <w:rPr>
          <w:rFonts w:ascii="Lucida Console" w:hAnsi="Lucida Console"/>
          <w:color w:val="CC7833"/>
        </w:rPr>
        <w:t xml:space="preserve">", conf.int=T, </w:t>
      </w:r>
      <w:proofErr w:type="spellStart"/>
      <w:r w:rsidR="00625207" w:rsidRPr="00625207">
        <w:rPr>
          <w:rFonts w:ascii="Lucida Console" w:hAnsi="Lucida Console"/>
          <w:color w:val="CC7833"/>
        </w:rPr>
        <w:t>conf.level</w:t>
      </w:r>
      <w:proofErr w:type="spellEnd"/>
      <w:r w:rsidR="00625207" w:rsidRPr="00625207">
        <w:rPr>
          <w:rFonts w:ascii="Lucida Console" w:hAnsi="Lucida Console"/>
          <w:color w:val="CC7833"/>
        </w:rPr>
        <w:t>=0.95, paired=F,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2520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625207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625207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4_pct by cott.comp2$BRT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, p-value = 0.6124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010018  0.000000</w:t>
      </w:r>
      <w:proofErr w:type="gramEnd"/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0 </w:t>
      </w:r>
    </w:p>
    <w:p w:rsidR="006B5F79" w:rsidRPr="006B5F79" w:rsidRDefault="006B5F79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sectPr w:rsidR="006B5F79" w:rsidRPr="006B5F79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tKwFAFdHdwgtAAAA"/>
  </w:docVars>
  <w:rsids>
    <w:rsidRoot w:val="00CE1636"/>
    <w:rsid w:val="00015246"/>
    <w:rsid w:val="00016524"/>
    <w:rsid w:val="00030601"/>
    <w:rsid w:val="000555AB"/>
    <w:rsid w:val="00066D58"/>
    <w:rsid w:val="000910E7"/>
    <w:rsid w:val="000A06EF"/>
    <w:rsid w:val="000A1561"/>
    <w:rsid w:val="000C6CE9"/>
    <w:rsid w:val="00111E04"/>
    <w:rsid w:val="00112162"/>
    <w:rsid w:val="00131DFC"/>
    <w:rsid w:val="001377C9"/>
    <w:rsid w:val="00156C1E"/>
    <w:rsid w:val="00161B62"/>
    <w:rsid w:val="001A4C35"/>
    <w:rsid w:val="001C68C3"/>
    <w:rsid w:val="001E4C65"/>
    <w:rsid w:val="001E5AD0"/>
    <w:rsid w:val="002063AB"/>
    <w:rsid w:val="00216513"/>
    <w:rsid w:val="0023233F"/>
    <w:rsid w:val="00247E3B"/>
    <w:rsid w:val="0025160F"/>
    <w:rsid w:val="00280FC1"/>
    <w:rsid w:val="00287C28"/>
    <w:rsid w:val="002B6381"/>
    <w:rsid w:val="002D2CB2"/>
    <w:rsid w:val="002E532C"/>
    <w:rsid w:val="00354673"/>
    <w:rsid w:val="00355FCE"/>
    <w:rsid w:val="00387423"/>
    <w:rsid w:val="003B55F2"/>
    <w:rsid w:val="003D597F"/>
    <w:rsid w:val="003E62FE"/>
    <w:rsid w:val="00447C00"/>
    <w:rsid w:val="004616D8"/>
    <w:rsid w:val="004627F6"/>
    <w:rsid w:val="00466B67"/>
    <w:rsid w:val="004845E2"/>
    <w:rsid w:val="0048506E"/>
    <w:rsid w:val="004E249D"/>
    <w:rsid w:val="005247CB"/>
    <w:rsid w:val="0054536E"/>
    <w:rsid w:val="005570F5"/>
    <w:rsid w:val="00581C8B"/>
    <w:rsid w:val="005A0BE3"/>
    <w:rsid w:val="005C01A2"/>
    <w:rsid w:val="00623B02"/>
    <w:rsid w:val="00625207"/>
    <w:rsid w:val="006351CB"/>
    <w:rsid w:val="00655728"/>
    <w:rsid w:val="00664C04"/>
    <w:rsid w:val="006A2559"/>
    <w:rsid w:val="006B0FBD"/>
    <w:rsid w:val="006B5F79"/>
    <w:rsid w:val="006C62CF"/>
    <w:rsid w:val="006D0380"/>
    <w:rsid w:val="00725DC2"/>
    <w:rsid w:val="00741B42"/>
    <w:rsid w:val="00764C97"/>
    <w:rsid w:val="00792B2C"/>
    <w:rsid w:val="007C0B18"/>
    <w:rsid w:val="007E7DC6"/>
    <w:rsid w:val="00806AD8"/>
    <w:rsid w:val="00827467"/>
    <w:rsid w:val="008A0366"/>
    <w:rsid w:val="008B4D5D"/>
    <w:rsid w:val="00916436"/>
    <w:rsid w:val="00925F18"/>
    <w:rsid w:val="009548AB"/>
    <w:rsid w:val="00960DF7"/>
    <w:rsid w:val="00966EAD"/>
    <w:rsid w:val="009917E0"/>
    <w:rsid w:val="00A274AC"/>
    <w:rsid w:val="00A40266"/>
    <w:rsid w:val="00A53CB5"/>
    <w:rsid w:val="00A656EE"/>
    <w:rsid w:val="00A75788"/>
    <w:rsid w:val="00AB06C6"/>
    <w:rsid w:val="00AB35E2"/>
    <w:rsid w:val="00AC1359"/>
    <w:rsid w:val="00AC4E21"/>
    <w:rsid w:val="00AD0DB0"/>
    <w:rsid w:val="00AD1D03"/>
    <w:rsid w:val="00AF513B"/>
    <w:rsid w:val="00AF616A"/>
    <w:rsid w:val="00B04383"/>
    <w:rsid w:val="00B15731"/>
    <w:rsid w:val="00B24FDC"/>
    <w:rsid w:val="00B41848"/>
    <w:rsid w:val="00B75519"/>
    <w:rsid w:val="00B77C89"/>
    <w:rsid w:val="00B8017C"/>
    <w:rsid w:val="00B871FA"/>
    <w:rsid w:val="00BB0F7B"/>
    <w:rsid w:val="00BB7EA3"/>
    <w:rsid w:val="00BE2416"/>
    <w:rsid w:val="00BE40D6"/>
    <w:rsid w:val="00C03F14"/>
    <w:rsid w:val="00C043A2"/>
    <w:rsid w:val="00C0708D"/>
    <w:rsid w:val="00C129F4"/>
    <w:rsid w:val="00C34D30"/>
    <w:rsid w:val="00C5798B"/>
    <w:rsid w:val="00CD10ED"/>
    <w:rsid w:val="00CD6AA0"/>
    <w:rsid w:val="00CE1636"/>
    <w:rsid w:val="00D14C09"/>
    <w:rsid w:val="00D43271"/>
    <w:rsid w:val="00D50BB9"/>
    <w:rsid w:val="00D53C67"/>
    <w:rsid w:val="00D86540"/>
    <w:rsid w:val="00DD18D7"/>
    <w:rsid w:val="00E216E9"/>
    <w:rsid w:val="00E74906"/>
    <w:rsid w:val="00E84553"/>
    <w:rsid w:val="00E96A1B"/>
    <w:rsid w:val="00EC6DE1"/>
    <w:rsid w:val="00ED59CF"/>
    <w:rsid w:val="00F01055"/>
    <w:rsid w:val="00F05018"/>
    <w:rsid w:val="00F261D0"/>
    <w:rsid w:val="00F31AB9"/>
    <w:rsid w:val="00F372B7"/>
    <w:rsid w:val="00F53D1B"/>
    <w:rsid w:val="00F57BDE"/>
    <w:rsid w:val="00F9405A"/>
    <w:rsid w:val="00FA4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434A3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8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5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6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7</TotalTime>
  <Pages>19</Pages>
  <Words>4092</Words>
  <Characters>23325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116</cp:revision>
  <dcterms:created xsi:type="dcterms:W3CDTF">2020-04-24T17:54:00Z</dcterms:created>
  <dcterms:modified xsi:type="dcterms:W3CDTF">2020-07-09T17:14:00Z</dcterms:modified>
</cp:coreProperties>
</file>